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956"/>
        <w:gridCol w:w="1445"/>
        <w:gridCol w:w="1759"/>
        <w:gridCol w:w="1320"/>
      </w:tblGrid>
      <w:tr w:rsidR="006146CB" w:rsidTr="00B15862">
        <w:trPr>
          <w:cantSplit/>
          <w:tblHeader/>
          <w:jc w:val="center"/>
        </w:trPr>
        <w:tc>
          <w:tcPr>
            <w:tcW w:w="2614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6146CB" w:rsidRDefault="00B15862">
            <w:pPr>
              <w:keepNext/>
              <w:spacing w:after="60"/>
            </w:pPr>
            <w:bookmarkStart w:id="0" w:name="_GoBack"/>
            <w:bookmarkEnd w:id="0"/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762" w:type="pct"/>
            <w:tcBorders>
              <w:top w:val="single" w:sz="16" w:space="0" w:color="D3D3D3"/>
              <w:bottom w:val="single" w:sz="16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log(OR)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928" w:type="pct"/>
            <w:tcBorders>
              <w:top w:val="single" w:sz="16" w:space="0" w:color="D3D3D3"/>
              <w:bottom w:val="single" w:sz="16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696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6146CB" w:rsidTr="00B15862">
        <w:trPr>
          <w:cantSplit/>
          <w:jc w:val="center"/>
        </w:trPr>
        <w:tc>
          <w:tcPr>
            <w:tcW w:w="5000" w:type="pct"/>
            <w:gridSpan w:val="4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s_ag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76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9, 1.4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0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2, 1.4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74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6, 1.1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s_sex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9, 1.6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s_edu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5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9, -1.1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2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9, -0.48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1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4, 0.35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_status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8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5, 1.4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39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3, 0.49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_typ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2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9, -0.51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1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4, 0.14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1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ly_incom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81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6, -0.04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2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3, 0.06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5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_sex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1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9, 0.37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s_ag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7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0, 1.4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5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3, 1.0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_of_children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9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4, 0.20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4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6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1, 0.21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6146CB" w:rsidTr="00B15862">
        <w:trPr>
          <w:cantSplit/>
          <w:jc w:val="center"/>
        </w:trPr>
        <w:tc>
          <w:tcPr>
            <w:tcW w:w="5000" w:type="pct"/>
            <w:gridSpan w:val="4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certain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parents_ag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0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0, 0.92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35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0, 1.3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82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5, 0.90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s_sex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3, 2.1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s_edu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1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1, -0.13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2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8, -0.50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0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4, 0.21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5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_status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8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8, 1.6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7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33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1, 0.47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_typ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3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2, 0.10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6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3, 0.16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3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ly_incom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6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4, 0.06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4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9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94, 0.35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_sex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3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30, 0.56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s_ag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3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1, 1.1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6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3, 0.81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_of_children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6146CB">
            <w:pPr>
              <w:keepNext/>
              <w:spacing w:after="60"/>
              <w:jc w:val="center"/>
            </w:pP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0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94, 0.54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6146CB" w:rsidTr="00B15862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6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9, 0.57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6146CB" w:rsidRDefault="00B15862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6146CB" w:rsidTr="00B15862">
        <w:trPr>
          <w:cantSplit/>
          <w:jc w:val="center"/>
        </w:trPr>
        <w:tc>
          <w:tcPr>
            <w:tcW w:w="5000" w:type="pct"/>
            <w:gridSpan w:val="4"/>
          </w:tcPr>
          <w:p w:rsidR="006146CB" w:rsidRDefault="00B15862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:rsidR="006146CB" w:rsidRDefault="006146CB">
      <w:pPr>
        <w:pStyle w:val="FirstParagraph"/>
      </w:pPr>
    </w:p>
    <w:sectPr w:rsidR="006146C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6B061E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6146CB"/>
    <w:rsid w:val="006146CB"/>
    <w:rsid w:val="00B15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12</Words>
  <Characters>1781</Characters>
  <Application>Microsoft Office Word</Application>
  <DocSecurity>0</DocSecurity>
  <Lines>14</Lines>
  <Paragraphs>4</Paragraphs>
  <ScaleCrop>false</ScaleCrop>
  <Company/>
  <LinksUpToDate>false</LinksUpToDate>
  <CharactersWithSpaces>20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P</cp:lastModifiedBy>
  <cp:revision>2</cp:revision>
  <dcterms:created xsi:type="dcterms:W3CDTF">2024-10-15T23:25:00Z</dcterms:created>
  <dcterms:modified xsi:type="dcterms:W3CDTF">2024-10-15T23:29:00Z</dcterms:modified>
</cp:coreProperties>
</file>